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429C" w:rsidRPr="0081081B" w:rsidRDefault="00972DEF" w:rsidP="0053429C">
      <w:pPr>
        <w:spacing w:after="0" w:line="240" w:lineRule="auto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upplementary table 2</w:t>
      </w:r>
      <w:r w:rsidR="0053429C" w:rsidRPr="0053429C">
        <w:rPr>
          <w:rFonts w:cs="Times New Roman"/>
          <w:sz w:val="20"/>
          <w:szCs w:val="20"/>
        </w:rPr>
        <w:t xml:space="preserve">. </w:t>
      </w:r>
      <w:proofErr w:type="gramStart"/>
      <w:r w:rsidR="001E14E9" w:rsidRPr="001E14E9">
        <w:rPr>
          <w:rFonts w:cs="Times New Roman"/>
          <w:sz w:val="20"/>
          <w:szCs w:val="20"/>
        </w:rPr>
        <w:t>Frequency and presence of micro-surface features on qua</w:t>
      </w:r>
      <w:r w:rsidR="001E14E9">
        <w:rPr>
          <w:rFonts w:cs="Times New Roman"/>
          <w:sz w:val="20"/>
          <w:szCs w:val="20"/>
        </w:rPr>
        <w:t>rtz grains, in Bhilangana basin</w:t>
      </w:r>
      <w:bookmarkStart w:id="0" w:name="_GoBack"/>
      <w:bookmarkEnd w:id="0"/>
      <w:proofErr w:type="gramEnd"/>
      <w:r w:rsidR="0053429C" w:rsidRPr="0081081B">
        <w:rPr>
          <w:rFonts w:cs="Times New Roman"/>
          <w:noProof/>
          <w:color w:val="000000"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CC8EC8" wp14:editId="598E4D25">
                <wp:simplePos x="0" y="0"/>
                <wp:positionH relativeFrom="column">
                  <wp:posOffset>-28575</wp:posOffset>
                </wp:positionH>
                <wp:positionV relativeFrom="paragraph">
                  <wp:posOffset>75565</wp:posOffset>
                </wp:positionV>
                <wp:extent cx="914400" cy="8382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3429C" w:rsidRDefault="0053429C" w:rsidP="0053429C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8047FD">
                              <w:rPr>
                                <w:rFonts w:cs="Times New Roman"/>
                                <w:sz w:val="14"/>
                                <w:szCs w:val="14"/>
                              </w:rPr>
                              <w:t xml:space="preserve">Cod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%</w:t>
                            </w:r>
                            <w:proofErr w:type="gramEnd"/>
                            <w:r>
                              <w:rPr>
                                <w:sz w:val="14"/>
                                <w:szCs w:val="14"/>
                              </w:rPr>
                              <w:t xml:space="preserve"> Surface</w:t>
                            </w:r>
                          </w:p>
                          <w:p w:rsidR="0053429C" w:rsidRDefault="0053429C" w:rsidP="0053429C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 xml:space="preserve">           </w:t>
                            </w:r>
                            <w:proofErr w:type="gramStart"/>
                            <w:r>
                              <w:rPr>
                                <w:sz w:val="14"/>
                                <w:szCs w:val="14"/>
                              </w:rPr>
                              <w:t>features</w:t>
                            </w:r>
                            <w:proofErr w:type="gramEnd"/>
                            <w:r>
                              <w:rPr>
                                <w:sz w:val="14"/>
                                <w:szCs w:val="14"/>
                              </w:rPr>
                              <w:t xml:space="preserve">        </w:t>
                            </w:r>
                          </w:p>
                          <w:p w:rsidR="0053429C" w:rsidRPr="008047FD" w:rsidRDefault="0053429C" w:rsidP="005342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&lt; 25</w:t>
                            </w:r>
                          </w:p>
                          <w:p w:rsidR="0053429C" w:rsidRDefault="0053429C" w:rsidP="005342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 xml:space="preserve">25-50 </w:t>
                            </w:r>
                          </w:p>
                          <w:p w:rsidR="0053429C" w:rsidRDefault="0053429C" w:rsidP="005342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50-75</w:t>
                            </w:r>
                          </w:p>
                          <w:p w:rsidR="0053429C" w:rsidRDefault="0053429C" w:rsidP="005342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75-100</w:t>
                            </w:r>
                          </w:p>
                          <w:p w:rsidR="0053429C" w:rsidRPr="008047FD" w:rsidRDefault="0053429C" w:rsidP="005342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Ab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25pt;margin-top:5.95pt;width:1in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" filled="f" stroked="f" strokeweight=".5pt">
                <v:textbox>
                  <w:txbxContent>
                    <w:p w:rsidR="0053429C" w:rsidRDefault="0053429C" w:rsidP="0053429C">
                      <w:p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proofErr w:type="gramStart"/>
                      <w:r w:rsidRPr="008047FD">
                        <w:rPr>
                          <w:rFonts w:cs="Times New Roman"/>
                          <w:sz w:val="14"/>
                          <w:szCs w:val="14"/>
                        </w:rPr>
                        <w:t xml:space="preserve">Code </w:t>
                      </w:r>
                      <w:r>
                        <w:rPr>
                          <w:sz w:val="14"/>
                          <w:szCs w:val="14"/>
                        </w:rPr>
                        <w:t xml:space="preserve"> %</w:t>
                      </w:r>
                      <w:proofErr w:type="gramEnd"/>
                      <w:r>
                        <w:rPr>
                          <w:sz w:val="14"/>
                          <w:szCs w:val="14"/>
                        </w:rPr>
                        <w:t xml:space="preserve"> Surface</w:t>
                      </w:r>
                    </w:p>
                    <w:p w:rsidR="0053429C" w:rsidRDefault="0053429C" w:rsidP="0053429C">
                      <w:p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 xml:space="preserve">           </w:t>
                      </w:r>
                      <w:proofErr w:type="gramStart"/>
                      <w:r>
                        <w:rPr>
                          <w:sz w:val="14"/>
                          <w:szCs w:val="14"/>
                        </w:rPr>
                        <w:t>features</w:t>
                      </w:r>
                      <w:proofErr w:type="gramEnd"/>
                      <w:r>
                        <w:rPr>
                          <w:sz w:val="14"/>
                          <w:szCs w:val="14"/>
                        </w:rPr>
                        <w:t xml:space="preserve">        </w:t>
                      </w:r>
                    </w:p>
                    <w:p w:rsidR="0053429C" w:rsidRPr="008047FD" w:rsidRDefault="0053429C" w:rsidP="005342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&lt; 25</w:t>
                      </w:r>
                    </w:p>
                    <w:p w:rsidR="0053429C" w:rsidRDefault="0053429C" w:rsidP="005342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 xml:space="preserve">25-50 </w:t>
                      </w:r>
                    </w:p>
                    <w:p w:rsidR="0053429C" w:rsidRDefault="0053429C" w:rsidP="005342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50-75</w:t>
                      </w:r>
                    </w:p>
                    <w:p w:rsidR="0053429C" w:rsidRDefault="0053429C" w:rsidP="005342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75-100</w:t>
                      </w:r>
                    </w:p>
                    <w:p w:rsidR="0053429C" w:rsidRPr="008047FD" w:rsidRDefault="0053429C" w:rsidP="005342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Absent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4788" w:type="dxa"/>
        <w:tblInd w:w="93" w:type="dxa"/>
        <w:tblLook w:val="04A0" w:firstRow="1" w:lastRow="0" w:firstColumn="1" w:lastColumn="0" w:noHBand="0" w:noVBand="1"/>
      </w:tblPr>
      <w:tblGrid>
        <w:gridCol w:w="1367"/>
        <w:gridCol w:w="520"/>
        <w:gridCol w:w="520"/>
        <w:gridCol w:w="520"/>
        <w:gridCol w:w="622"/>
        <w:gridCol w:w="564"/>
        <w:gridCol w:w="474"/>
        <w:gridCol w:w="134"/>
        <w:gridCol w:w="336"/>
        <w:gridCol w:w="184"/>
        <w:gridCol w:w="336"/>
        <w:gridCol w:w="184"/>
        <w:gridCol w:w="336"/>
        <w:gridCol w:w="184"/>
        <w:gridCol w:w="336"/>
        <w:gridCol w:w="184"/>
        <w:gridCol w:w="282"/>
        <w:gridCol w:w="360"/>
        <w:gridCol w:w="336"/>
        <w:gridCol w:w="184"/>
        <w:gridCol w:w="336"/>
        <w:gridCol w:w="184"/>
        <w:gridCol w:w="336"/>
        <w:gridCol w:w="184"/>
        <w:gridCol w:w="336"/>
        <w:gridCol w:w="184"/>
        <w:gridCol w:w="336"/>
        <w:gridCol w:w="184"/>
        <w:gridCol w:w="336"/>
        <w:gridCol w:w="184"/>
        <w:gridCol w:w="336"/>
        <w:gridCol w:w="184"/>
        <w:gridCol w:w="336"/>
        <w:gridCol w:w="184"/>
        <w:gridCol w:w="305"/>
        <w:gridCol w:w="280"/>
        <w:gridCol w:w="336"/>
        <w:gridCol w:w="184"/>
        <w:gridCol w:w="336"/>
        <w:gridCol w:w="184"/>
        <w:gridCol w:w="336"/>
        <w:gridCol w:w="184"/>
        <w:gridCol w:w="336"/>
        <w:gridCol w:w="184"/>
        <w:gridCol w:w="336"/>
        <w:gridCol w:w="184"/>
      </w:tblGrid>
      <w:tr w:rsidR="0053429C" w:rsidRPr="0053429C" w:rsidTr="0053429C">
        <w:trPr>
          <w:cantSplit/>
          <w:trHeight w:val="1556"/>
        </w:trPr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ediment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mall Irregular Pits (&lt; 10µ)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Medium Irregular Pits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Large Irregular Pits (&gt; 100µ)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Small </w:t>
            </w:r>
            <w:r w:rsidRPr="0053429C">
              <w:rPr>
                <w:rFonts w:eastAsia="Times New Roman" w:cs="Times New Roman"/>
                <w:noProof/>
                <w:color w:val="000000"/>
                <w:sz w:val="18"/>
                <w:szCs w:val="18"/>
              </w:rPr>
              <w:t>Conchodial</w:t>
            </w: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Fracture (&lt; 10µ)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Medium </w:t>
            </w: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Conchodial</w:t>
            </w:r>
            <w:proofErr w:type="spellEnd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Fracture</w:t>
            </w:r>
          </w:p>
        </w:tc>
        <w:tc>
          <w:tcPr>
            <w:tcW w:w="6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Large </w:t>
            </w: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Conchodial</w:t>
            </w:r>
            <w:proofErr w:type="spellEnd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Fracture (&gt; 100µ)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traight Step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Arcuate</w:t>
            </w:r>
            <w:proofErr w:type="spellEnd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Step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Fracture Plates/ Plan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Parallel </w:t>
            </w: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tratiation</w:t>
            </w:r>
            <w:proofErr w:type="spellEnd"/>
          </w:p>
        </w:tc>
        <w:tc>
          <w:tcPr>
            <w:tcW w:w="6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Imbricated Grinding Featur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Adhering Particl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Meandering Ridg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traight Scratch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Curved </w:t>
            </w: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crathes</w:t>
            </w:r>
            <w:proofErr w:type="spellEnd"/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Angular Outline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Rounded Outline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Grooves (small, m, Large)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Oriented Etch Pits</w:t>
            </w:r>
          </w:p>
        </w:tc>
        <w:tc>
          <w:tcPr>
            <w:tcW w:w="5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Anastomosing Etch Pattern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olution Pit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olution Crevasses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isintegratation</w:t>
            </w:r>
            <w:proofErr w:type="spellEnd"/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Cracks/ Fractured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tbRl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Crystaline</w:t>
            </w:r>
            <w:proofErr w:type="spellEnd"/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Overgrowth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RFL8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LM8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8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9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RFL11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11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12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2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2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3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4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RFL15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LM15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15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6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6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7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18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22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29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lastRenderedPageBreak/>
              <w:t>DFL29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SLM30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L30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DFW30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53429C" w:rsidRPr="0053429C" w:rsidTr="0053429C">
        <w:trPr>
          <w:gridAfter w:val="1"/>
          <w:wAfter w:w="184" w:type="dxa"/>
          <w:trHeight w:val="344"/>
        </w:trPr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RFL308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3429C">
              <w:rPr>
                <w:rFonts w:eastAsia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429C" w:rsidRPr="0053429C" w:rsidRDefault="0053429C" w:rsidP="0053429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:rsidR="0053429C" w:rsidRPr="007121CD" w:rsidRDefault="0053429C" w:rsidP="0053429C">
      <w:pPr>
        <w:spacing w:after="0" w:line="240" w:lineRule="auto"/>
        <w:jc w:val="both"/>
        <w:rPr>
          <w:rFonts w:cs="Times New Roman"/>
          <w:sz w:val="14"/>
          <w:szCs w:val="14"/>
        </w:rPr>
      </w:pPr>
    </w:p>
    <w:p w:rsidR="0053429C" w:rsidRDefault="0053429C"/>
    <w:sectPr w:rsidR="0053429C" w:rsidSect="0053429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EE3EE6"/>
    <w:multiLevelType w:val="hybridMultilevel"/>
    <w:tmpl w:val="1FD476EE"/>
    <w:lvl w:ilvl="0" w:tplc="67AA772A">
      <w:start w:val="1"/>
      <w:numFmt w:val="decimal"/>
      <w:lvlText w:val="%1"/>
      <w:lvlJc w:val="left"/>
      <w:pPr>
        <w:ind w:left="36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tLS0NDEwtjQ2NLBU0lEKTi0uzszPAykwqgUAp8CbICwAAAA="/>
  </w:docVars>
  <w:rsids>
    <w:rsidRoot w:val="009116EE"/>
    <w:rsid w:val="001E14E9"/>
    <w:rsid w:val="00256D79"/>
    <w:rsid w:val="0053429C"/>
    <w:rsid w:val="006824A5"/>
    <w:rsid w:val="009116EE"/>
    <w:rsid w:val="0097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24A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29C"/>
    <w:pPr>
      <w:ind w:left="720"/>
      <w:contextualSpacing/>
    </w:pPr>
    <w:rPr>
      <w:rFonts w:asciiTheme="minorHAnsi" w:hAnsiTheme="minorHAnsi"/>
      <w:sz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24A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29C"/>
    <w:pPr>
      <w:ind w:left="720"/>
      <w:contextualSpacing/>
    </w:pPr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0</Words>
  <Characters>1482</Characters>
  <Application>Microsoft Office Word</Application>
  <DocSecurity>0</DocSecurity>
  <Lines>12</Lines>
  <Paragraphs>3</Paragraphs>
  <ScaleCrop>false</ScaleCrop>
  <Company>HP</Company>
  <LinksUpToDate>false</LinksUpToDate>
  <CharactersWithSpaces>1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endra Pandey</dc:creator>
  <cp:lastModifiedBy>Vijendra Pandey</cp:lastModifiedBy>
  <cp:revision>4</cp:revision>
  <dcterms:created xsi:type="dcterms:W3CDTF">2022-08-06T15:15:00Z</dcterms:created>
  <dcterms:modified xsi:type="dcterms:W3CDTF">2022-08-07T04:32:00Z</dcterms:modified>
</cp:coreProperties>
</file>